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67CD5" w14:textId="3BAB7000" w:rsidR="00937931" w:rsidRPr="00EA3F84" w:rsidRDefault="00910A5F">
      <w:pPr>
        <w:rPr>
          <w:b/>
          <w:bCs/>
        </w:rPr>
      </w:pPr>
      <w:r w:rsidRPr="00DA5F1E">
        <w:rPr>
          <w:b/>
          <w:bCs/>
        </w:rPr>
        <w:t>Scenario</w:t>
      </w:r>
      <w:r>
        <w:t>:</w:t>
      </w:r>
      <w:r w:rsidR="00D01E18">
        <w:t xml:space="preserve"> </w:t>
      </w:r>
      <w:r w:rsidR="0088776E">
        <w:t>Valcorton</w:t>
      </w:r>
      <w:r w:rsidR="008A22CF">
        <w:t>, an Auckland</w:t>
      </w:r>
      <w:r w:rsidR="00A4563E">
        <w:t xml:space="preserve"> based start-up </w:t>
      </w:r>
      <w:r w:rsidR="00F635AF">
        <w:t>tech</w:t>
      </w:r>
      <w:r w:rsidR="00A4563E">
        <w:t xml:space="preserve"> company</w:t>
      </w:r>
      <w:r w:rsidR="008A22CF">
        <w:t xml:space="preserve">, intends to develop a mobile application for their business. The company's primary objective is to develop a </w:t>
      </w:r>
      <w:r w:rsidR="007C77E4">
        <w:t xml:space="preserve">smart mobile app solution </w:t>
      </w:r>
      <w:r w:rsidR="008A22CF">
        <w:t xml:space="preserve">that allows </w:t>
      </w:r>
      <w:r w:rsidR="007C77E4">
        <w:t>users</w:t>
      </w:r>
      <w:r w:rsidR="008A22CF">
        <w:t xml:space="preserve"> to create a new account, sign-in to the app, update his/her profile,</w:t>
      </w:r>
      <w:r w:rsidR="003C23B0">
        <w:t xml:space="preserve"> share their own recipes</w:t>
      </w:r>
      <w:r w:rsidR="008A22CF">
        <w:t>, find food</w:t>
      </w:r>
      <w:r w:rsidR="00D1189C">
        <w:t xml:space="preserve"> recipe</w:t>
      </w:r>
      <w:r w:rsidR="008A22CF">
        <w:t xml:space="preserve">, </w:t>
      </w:r>
      <w:r w:rsidR="00D1189C">
        <w:t>saved or favou</w:t>
      </w:r>
      <w:r w:rsidR="007B4F27">
        <w:t>rite recipe</w:t>
      </w:r>
      <w:r w:rsidR="008A22CF">
        <w:t xml:space="preserve">, and </w:t>
      </w:r>
      <w:r w:rsidR="00402BFB">
        <w:t>get recommendation</w:t>
      </w:r>
      <w:r w:rsidR="000B20BF">
        <w:t xml:space="preserve"> and suggestions for the trending recipes</w:t>
      </w:r>
      <w:r w:rsidR="008A22CF">
        <w:t xml:space="preserve">. </w:t>
      </w:r>
      <w:r w:rsidR="007C77E4">
        <w:t>Users</w:t>
      </w:r>
      <w:r w:rsidR="008A22CF">
        <w:t xml:space="preserve"> can also view the food’s ingredients, nutritional value, and </w:t>
      </w:r>
      <w:r w:rsidR="00402BFB">
        <w:t>dietary preferences</w:t>
      </w:r>
      <w:r w:rsidR="008A22CF">
        <w:t>.</w:t>
      </w:r>
    </w:p>
    <w:p w14:paraId="46F38851" w14:textId="07C169FD" w:rsidR="00D01E18" w:rsidRDefault="00D01E18"/>
    <w:p w14:paraId="00184731" w14:textId="77777777" w:rsidR="00D01E18" w:rsidRPr="00DA5F1E" w:rsidRDefault="00D01E18">
      <w:pPr>
        <w:rPr>
          <w:b/>
          <w:bCs/>
        </w:rPr>
      </w:pPr>
      <w:r w:rsidRPr="00DA5F1E">
        <w:rPr>
          <w:b/>
          <w:bCs/>
        </w:rPr>
        <w:t xml:space="preserve">Company Details: </w:t>
      </w:r>
    </w:p>
    <w:p w14:paraId="65B279FD" w14:textId="6FD6BD1B" w:rsidR="00D01E18" w:rsidRPr="00E537B7" w:rsidRDefault="00D01E18">
      <w:r>
        <w:t xml:space="preserve">• </w:t>
      </w:r>
      <w:r w:rsidRPr="007C77E4">
        <w:t>Name:</w:t>
      </w:r>
      <w:r>
        <w:t xml:space="preserve"> </w:t>
      </w:r>
      <w:r w:rsidR="00E537B7">
        <w:t>Valcorton Ltd.</w:t>
      </w:r>
    </w:p>
    <w:p w14:paraId="6A0DC364" w14:textId="5D95D88E" w:rsidR="00D01E18" w:rsidRDefault="00D01E18">
      <w:r>
        <w:t>• Address: 2</w:t>
      </w:r>
      <w:r w:rsidR="00AD51EA">
        <w:t>40</w:t>
      </w:r>
      <w:r>
        <w:t xml:space="preserve"> Queen Street, Auckland CBD, Auckland 1010 </w:t>
      </w:r>
    </w:p>
    <w:p w14:paraId="0675FA36" w14:textId="4DEBD536" w:rsidR="00D01E18" w:rsidRDefault="00D01E18">
      <w:r>
        <w:t>• Phone Number: 09 827 610</w:t>
      </w:r>
      <w:r w:rsidR="00AD51EA">
        <w:t>1</w:t>
      </w:r>
      <w:r>
        <w:t xml:space="preserve"> </w:t>
      </w:r>
    </w:p>
    <w:p w14:paraId="220BCB3B" w14:textId="62B5C660" w:rsidR="00D01E18" w:rsidRPr="00EA3F84" w:rsidRDefault="00D01E18">
      <w:pPr>
        <w:rPr>
          <w:b/>
          <w:bCs/>
        </w:rPr>
      </w:pPr>
      <w:r>
        <w:t xml:space="preserve">• </w:t>
      </w:r>
      <w:r w:rsidRPr="007C77E4">
        <w:t xml:space="preserve">Email: </w:t>
      </w:r>
      <w:r w:rsidR="007C77E4">
        <w:t>valcorton.tech</w:t>
      </w:r>
      <w:hyperlink r:id="rId6" w:history="1">
        <w:r w:rsidRPr="007C77E4">
          <w:rPr>
            <w:rStyle w:val="Hyperlink"/>
          </w:rPr>
          <w:t>@gmail.com</w:t>
        </w:r>
      </w:hyperlink>
      <w:r w:rsidR="00EA3F84">
        <w:t xml:space="preserve"> </w:t>
      </w:r>
    </w:p>
    <w:p w14:paraId="3A804D0E" w14:textId="79A47F29" w:rsidR="00D01E18" w:rsidRDefault="00D01E18"/>
    <w:p w14:paraId="0BAA4E44" w14:textId="77777777" w:rsidR="00D01E18" w:rsidRDefault="00D01E18">
      <w:r w:rsidRPr="00DA5F1E">
        <w:rPr>
          <w:b/>
          <w:bCs/>
        </w:rPr>
        <w:t>Project Estimate</w:t>
      </w:r>
      <w:r>
        <w:t xml:space="preserve">: Approx. $30,000 </w:t>
      </w:r>
    </w:p>
    <w:p w14:paraId="36AF4D0B" w14:textId="090D7D01" w:rsidR="00D01E18" w:rsidRDefault="00D01E18">
      <w:r w:rsidRPr="00DA5F1E">
        <w:rPr>
          <w:b/>
          <w:bCs/>
        </w:rPr>
        <w:t>Project Time Period</w:t>
      </w:r>
      <w:r>
        <w:t>: Approx. 13 weeks</w:t>
      </w:r>
    </w:p>
    <w:p w14:paraId="658147A2" w14:textId="77777777" w:rsidR="00EA3F84" w:rsidRDefault="00EA3F84"/>
    <w:p w14:paraId="1D374EFD" w14:textId="2F4D50F8" w:rsidR="00D01E18" w:rsidRDefault="00D01E18">
      <w:r>
        <w:t>If the user is not logged in to the application</w:t>
      </w:r>
      <w:r w:rsidR="001218BD">
        <w:t xml:space="preserve"> but still want to use the application</w:t>
      </w:r>
      <w:r>
        <w:t xml:space="preserve">, the tabbed navigation should become available to them with the following tabs: </w:t>
      </w:r>
    </w:p>
    <w:p w14:paraId="781C5FA2" w14:textId="0849FE8B" w:rsidR="00D01E18" w:rsidRDefault="00D01E18">
      <w:r>
        <w:t xml:space="preserve">• </w:t>
      </w:r>
      <w:r w:rsidR="001218BD">
        <w:t>Trending recipes (side scroller)</w:t>
      </w:r>
    </w:p>
    <w:p w14:paraId="1EDB6BE0" w14:textId="0E280941" w:rsidR="00D01E18" w:rsidRDefault="00D01E18">
      <w:r>
        <w:t xml:space="preserve">• </w:t>
      </w:r>
      <w:r w:rsidR="001218BD">
        <w:t>Suggested recipes</w:t>
      </w:r>
    </w:p>
    <w:p w14:paraId="661536F8" w14:textId="343D9E71" w:rsidR="00D01E18" w:rsidRDefault="00D01E18">
      <w:r>
        <w:t xml:space="preserve">• </w:t>
      </w:r>
      <w:r w:rsidR="001218BD">
        <w:t>Categories</w:t>
      </w:r>
    </w:p>
    <w:p w14:paraId="3C1FCE89" w14:textId="01671184" w:rsidR="00D01E18" w:rsidRDefault="00D01E18">
      <w:r>
        <w:t>• S</w:t>
      </w:r>
      <w:r w:rsidR="001218BD">
        <w:t>earch function</w:t>
      </w:r>
    </w:p>
    <w:p w14:paraId="0594B9FF" w14:textId="35B018D2" w:rsidR="00D01E18" w:rsidRDefault="00D01E18"/>
    <w:p w14:paraId="66C76037" w14:textId="77777777" w:rsidR="00D01E18" w:rsidRDefault="00D01E18">
      <w:r>
        <w:t xml:space="preserve">If the user has successfully logged in to the application, the tabbed navigation should become available to them with the following tabs: </w:t>
      </w:r>
    </w:p>
    <w:p w14:paraId="181FDFA9" w14:textId="17F211E3" w:rsidR="00D01E18" w:rsidRDefault="00D01E18">
      <w:r>
        <w:t xml:space="preserve">• </w:t>
      </w:r>
      <w:r w:rsidR="001218BD">
        <w:t>Search function</w:t>
      </w:r>
    </w:p>
    <w:p w14:paraId="79E6FB03" w14:textId="3B71A835" w:rsidR="00D01E18" w:rsidRDefault="00D01E18">
      <w:r>
        <w:t xml:space="preserve">• </w:t>
      </w:r>
      <w:r w:rsidR="001218BD">
        <w:t>Trending recipes</w:t>
      </w:r>
    </w:p>
    <w:p w14:paraId="6FF65195" w14:textId="255D547B" w:rsidR="00D01E18" w:rsidRDefault="00D01E18">
      <w:r>
        <w:t xml:space="preserve">• </w:t>
      </w:r>
      <w:r w:rsidR="001218BD">
        <w:t>Categories</w:t>
      </w:r>
    </w:p>
    <w:p w14:paraId="15BC997E" w14:textId="4CD791A6" w:rsidR="00D01E18" w:rsidRDefault="00D01E18" w:rsidP="00032C98">
      <w:r>
        <w:t xml:space="preserve">• </w:t>
      </w:r>
      <w:r w:rsidR="001218BD">
        <w:t>Latest updates to account</w:t>
      </w:r>
    </w:p>
    <w:p w14:paraId="1A520F73" w14:textId="084DED5E" w:rsidR="00D01E18" w:rsidRDefault="00D01E18">
      <w:r>
        <w:t xml:space="preserve">• Sign out button (to </w:t>
      </w:r>
      <w:r w:rsidR="00DA5F1E">
        <w:t>be redirected</w:t>
      </w:r>
      <w:r>
        <w:t xml:space="preserve"> to</w:t>
      </w:r>
      <w:r w:rsidR="001A2D91">
        <w:t xml:space="preserve"> guest home page</w:t>
      </w:r>
      <w:r>
        <w:t>)</w:t>
      </w:r>
    </w:p>
    <w:p w14:paraId="6AAEACB9" w14:textId="2BA5FB81" w:rsidR="00D01E18" w:rsidRDefault="00D01E18"/>
    <w:p w14:paraId="19AE3BB0" w14:textId="4C348EC7" w:rsidR="00EA3F84" w:rsidRDefault="00EA3F84"/>
    <w:p w14:paraId="175638D8" w14:textId="77777777" w:rsidR="00EA3F84" w:rsidRDefault="00EA3F84"/>
    <w:p w14:paraId="0F4E1C87" w14:textId="7AB28C64" w:rsidR="00D01E18" w:rsidRDefault="00D01E18">
      <w:r>
        <w:lastRenderedPageBreak/>
        <w:t xml:space="preserve">The application should have the following screens: </w:t>
      </w:r>
    </w:p>
    <w:p w14:paraId="3600996F" w14:textId="191449FC" w:rsidR="00EA3F84" w:rsidRPr="00EA3F84" w:rsidRDefault="00EA3F84" w:rsidP="00EA3F84">
      <w:r>
        <w:t xml:space="preserve">• </w:t>
      </w:r>
      <w:r>
        <w:rPr>
          <w:b/>
          <w:bCs/>
        </w:rPr>
        <w:t xml:space="preserve">Welcome/ Splash </w:t>
      </w:r>
      <w:r w:rsidRPr="00DA5F1E">
        <w:rPr>
          <w:b/>
          <w:bCs/>
        </w:rPr>
        <w:t>Screen</w:t>
      </w:r>
      <w:r>
        <w:t xml:space="preserve"> – once the user opens the application the following components will show up</w:t>
      </w:r>
    </w:p>
    <w:p w14:paraId="500B0DCA" w14:textId="77777777" w:rsidR="00EA3F84" w:rsidRPr="00DA5F1E" w:rsidRDefault="00EA3F84" w:rsidP="00EA3F84">
      <w:pPr>
        <w:pStyle w:val="Heading2"/>
      </w:pPr>
      <w:r w:rsidRPr="00DA5F1E">
        <w:t xml:space="preserve">Screen components </w:t>
      </w:r>
    </w:p>
    <w:p w14:paraId="531CEFC0" w14:textId="666CE5C0" w:rsidR="00EA3F84" w:rsidRDefault="00EA3F84" w:rsidP="00EA3F84">
      <w:pPr>
        <w:ind w:left="720" w:firstLine="720"/>
      </w:pPr>
      <w:r>
        <w:t>o Get Started</w:t>
      </w:r>
    </w:p>
    <w:p w14:paraId="18266BC6" w14:textId="118C4686" w:rsidR="00EA3F84" w:rsidRDefault="00EA3F84" w:rsidP="00EA3F84">
      <w:pPr>
        <w:ind w:left="720" w:firstLine="720"/>
      </w:pPr>
      <w:r>
        <w:t xml:space="preserve">o Sign in </w:t>
      </w:r>
    </w:p>
    <w:p w14:paraId="26FC13CA" w14:textId="3EFF864A" w:rsidR="00EA3F84" w:rsidRDefault="00EA3F84" w:rsidP="00EA3F84">
      <w:pPr>
        <w:ind w:left="720" w:firstLine="720"/>
      </w:pPr>
      <w:r>
        <w:t>o Sign up</w:t>
      </w:r>
    </w:p>
    <w:p w14:paraId="2EC0D037" w14:textId="77777777" w:rsidR="00EA3F84" w:rsidRDefault="00EA3F84"/>
    <w:p w14:paraId="29D81D18" w14:textId="1609FB7A" w:rsidR="00D01E18" w:rsidRDefault="00D01E18" w:rsidP="00D01E18">
      <w:r>
        <w:t xml:space="preserve">• </w:t>
      </w:r>
      <w:r w:rsidR="00C221F4" w:rsidRPr="00DA5F1E">
        <w:rPr>
          <w:b/>
          <w:bCs/>
        </w:rPr>
        <w:t>Guest Home Screen</w:t>
      </w:r>
      <w:r>
        <w:t xml:space="preserve"> </w:t>
      </w:r>
      <w:r w:rsidR="00C221F4">
        <w:t>–</w:t>
      </w:r>
      <w:r>
        <w:t xml:space="preserve"> </w:t>
      </w:r>
      <w:r w:rsidR="00C221F4">
        <w:t>once the user clicks the ‘Get Started’, the guest home screen will show which will shows the following:</w:t>
      </w:r>
    </w:p>
    <w:p w14:paraId="6A144628" w14:textId="77777777" w:rsidR="00D01E18" w:rsidRPr="00DA5F1E" w:rsidRDefault="00D01E18" w:rsidP="00DA5F1E">
      <w:pPr>
        <w:pStyle w:val="Heading2"/>
      </w:pPr>
      <w:r w:rsidRPr="00DA5F1E">
        <w:t xml:space="preserve">Screen components </w:t>
      </w:r>
    </w:p>
    <w:p w14:paraId="71E04B6B" w14:textId="00FBCE4F" w:rsidR="00D01E18" w:rsidRDefault="00D01E18" w:rsidP="00C221F4">
      <w:pPr>
        <w:ind w:left="720" w:firstLine="720"/>
      </w:pPr>
      <w:r>
        <w:t xml:space="preserve">o </w:t>
      </w:r>
      <w:r w:rsidR="00C221F4">
        <w:t>Trending recipes</w:t>
      </w:r>
    </w:p>
    <w:p w14:paraId="2D1AFB1E" w14:textId="44320AD1" w:rsidR="00C221F4" w:rsidRDefault="00C221F4" w:rsidP="00C221F4">
      <w:pPr>
        <w:ind w:left="720" w:firstLine="720"/>
      </w:pPr>
      <w:r>
        <w:t>o Suggested recipes</w:t>
      </w:r>
    </w:p>
    <w:p w14:paraId="7891C8E9" w14:textId="2008D528" w:rsidR="00C221F4" w:rsidRDefault="00C221F4" w:rsidP="00C221F4">
      <w:pPr>
        <w:ind w:left="720" w:firstLine="720"/>
      </w:pPr>
      <w:r>
        <w:t>o Categories</w:t>
      </w:r>
    </w:p>
    <w:p w14:paraId="05AA8D68" w14:textId="3B1670E9" w:rsidR="00D01E18" w:rsidRDefault="00C221F4" w:rsidP="00C221F4">
      <w:pPr>
        <w:ind w:left="720" w:firstLine="720"/>
      </w:pPr>
      <w:r>
        <w:t>o Search function</w:t>
      </w:r>
      <w:r w:rsidR="00D01E18">
        <w:t xml:space="preserve"> </w:t>
      </w:r>
    </w:p>
    <w:p w14:paraId="3809A614" w14:textId="52B2B77E" w:rsidR="00D01E18" w:rsidRDefault="00D01E18" w:rsidP="00D01E18">
      <w:pPr>
        <w:ind w:left="1440" w:firstLine="720"/>
      </w:pPr>
      <w:r>
        <w:t xml:space="preserve">▪ </w:t>
      </w:r>
      <w:r w:rsidR="00C221F4">
        <w:t>tagged words</w:t>
      </w:r>
    </w:p>
    <w:p w14:paraId="51870412" w14:textId="2B087C5D" w:rsidR="00D01E18" w:rsidRDefault="00C221F4" w:rsidP="002550C5">
      <w:pPr>
        <w:ind w:left="1440" w:firstLine="720"/>
      </w:pPr>
      <w:r>
        <w:t>▪ categories suggested</w:t>
      </w:r>
    </w:p>
    <w:p w14:paraId="7F97D6BF" w14:textId="77777777" w:rsidR="002550C5" w:rsidRDefault="002550C5" w:rsidP="002550C5">
      <w:pPr>
        <w:ind w:left="1440" w:firstLine="720"/>
      </w:pPr>
    </w:p>
    <w:p w14:paraId="68310045" w14:textId="56238344" w:rsidR="00D01E18" w:rsidRDefault="00D01E18" w:rsidP="00D01E18">
      <w:r>
        <w:t xml:space="preserve">• </w:t>
      </w:r>
      <w:r w:rsidRPr="00DA5F1E">
        <w:rPr>
          <w:b/>
          <w:bCs/>
        </w:rPr>
        <w:t>Sign In Screen</w:t>
      </w:r>
      <w:r>
        <w:t xml:space="preserve">– through this screen </w:t>
      </w:r>
      <w:r w:rsidR="00C221F4">
        <w:t xml:space="preserve">existing </w:t>
      </w:r>
      <w:r>
        <w:t xml:space="preserve">users sign in to use the application. </w:t>
      </w:r>
    </w:p>
    <w:p w14:paraId="000CE5BE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50E91571" w14:textId="77777777" w:rsidR="00D01E18" w:rsidRDefault="00D01E18" w:rsidP="00D01E18">
      <w:pPr>
        <w:ind w:left="720" w:firstLine="720"/>
      </w:pPr>
      <w:r>
        <w:t xml:space="preserve">o Logo </w:t>
      </w:r>
    </w:p>
    <w:p w14:paraId="25B7B293" w14:textId="656EA693" w:rsidR="00D01E18" w:rsidRDefault="00D01E18" w:rsidP="00D01E18">
      <w:pPr>
        <w:ind w:left="720" w:firstLine="720"/>
      </w:pPr>
      <w:r>
        <w:t xml:space="preserve">o Sign </w:t>
      </w:r>
      <w:r w:rsidR="00C221F4">
        <w:t>in</w:t>
      </w:r>
      <w:r>
        <w:t xml:space="preserve"> Details (</w:t>
      </w:r>
      <w:r w:rsidR="00C221F4">
        <w:t>email, password, sign in with google, etc., -other option</w:t>
      </w:r>
      <w:r>
        <w:t>)</w:t>
      </w:r>
    </w:p>
    <w:p w14:paraId="6EDAD43D" w14:textId="279D5FA8" w:rsidR="00D01E18" w:rsidRDefault="00D01E18" w:rsidP="00C221F4">
      <w:pPr>
        <w:ind w:left="720" w:firstLine="720"/>
      </w:pPr>
      <w:r>
        <w:t xml:space="preserve">o Sign </w:t>
      </w:r>
      <w:r w:rsidR="00C221F4">
        <w:t>in</w:t>
      </w:r>
      <w:r>
        <w:t xml:space="preserve"> Button (to </w:t>
      </w:r>
      <w:r w:rsidR="001F39A7">
        <w:t>go</w:t>
      </w:r>
      <w:r w:rsidR="00C221F4">
        <w:t xml:space="preserve"> to Member Home page</w:t>
      </w:r>
      <w:r>
        <w:t xml:space="preserve">) </w:t>
      </w:r>
    </w:p>
    <w:p w14:paraId="2D4F8B20" w14:textId="5F990F42" w:rsidR="00D01E18" w:rsidRDefault="00D01E18" w:rsidP="00D01E18"/>
    <w:p w14:paraId="51F4CFFB" w14:textId="5F1DEF0A" w:rsidR="00D01E18" w:rsidRDefault="00D01E18" w:rsidP="00D01E18">
      <w:r>
        <w:t xml:space="preserve">• </w:t>
      </w:r>
      <w:r w:rsidRPr="00DA5F1E">
        <w:rPr>
          <w:b/>
          <w:bCs/>
        </w:rPr>
        <w:t>Sign Up Screen</w:t>
      </w:r>
      <w:r>
        <w:t xml:space="preserve"> – </w:t>
      </w:r>
      <w:r w:rsidR="001F39A7">
        <w:t xml:space="preserve">new </w:t>
      </w:r>
      <w:r>
        <w:t xml:space="preserve">customers will be able to create an account in the application with the help of this screen. </w:t>
      </w:r>
    </w:p>
    <w:p w14:paraId="09D6618D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785F5542" w14:textId="53F7F04D" w:rsidR="00D01E18" w:rsidRDefault="00D01E18" w:rsidP="00D01E18">
      <w:pPr>
        <w:ind w:left="720" w:firstLine="720"/>
      </w:pPr>
      <w:r>
        <w:t xml:space="preserve">o </w:t>
      </w:r>
      <w:r w:rsidR="001F39A7">
        <w:t>Create account</w:t>
      </w:r>
    </w:p>
    <w:p w14:paraId="22EDF0B7" w14:textId="12A2C7AB" w:rsidR="001F39A7" w:rsidRDefault="001F39A7" w:rsidP="001F39A7">
      <w:pPr>
        <w:ind w:left="1440" w:firstLine="720"/>
      </w:pPr>
      <w:r>
        <w:t>▪ Name</w:t>
      </w:r>
    </w:p>
    <w:p w14:paraId="1D38520F" w14:textId="5918CEC7" w:rsidR="001F39A7" w:rsidRDefault="001F39A7" w:rsidP="001F39A7">
      <w:pPr>
        <w:ind w:left="1440" w:firstLine="720"/>
      </w:pPr>
      <w:r>
        <w:t>▪ Date of Birth</w:t>
      </w:r>
    </w:p>
    <w:p w14:paraId="47F1A9C5" w14:textId="602F7F7B" w:rsidR="001F39A7" w:rsidRDefault="001F39A7" w:rsidP="001F39A7">
      <w:pPr>
        <w:ind w:left="1440" w:firstLine="720"/>
      </w:pPr>
      <w:r>
        <w:t>▪ Country</w:t>
      </w:r>
    </w:p>
    <w:p w14:paraId="1D0ACB60" w14:textId="67D445FF" w:rsidR="001F39A7" w:rsidRDefault="001F39A7" w:rsidP="001F39A7">
      <w:pPr>
        <w:ind w:left="1440" w:firstLine="720"/>
      </w:pPr>
      <w:r>
        <w:t>▪ Username</w:t>
      </w:r>
    </w:p>
    <w:p w14:paraId="4B789688" w14:textId="3786D9F6" w:rsidR="001F39A7" w:rsidRDefault="001F39A7" w:rsidP="001F39A7">
      <w:pPr>
        <w:ind w:left="1440" w:firstLine="720"/>
      </w:pPr>
      <w:r>
        <w:lastRenderedPageBreak/>
        <w:t>▪ Password</w:t>
      </w:r>
    </w:p>
    <w:p w14:paraId="6C33BA38" w14:textId="7DE9E952" w:rsidR="001F39A7" w:rsidRDefault="001F39A7" w:rsidP="001F39A7">
      <w:pPr>
        <w:ind w:left="1440" w:firstLine="720"/>
      </w:pPr>
      <w:r>
        <w:t>▪ Email address</w:t>
      </w:r>
    </w:p>
    <w:p w14:paraId="69CAA74A" w14:textId="3FA88042" w:rsidR="001F39A7" w:rsidRDefault="001F39A7" w:rsidP="001F39A7">
      <w:pPr>
        <w:ind w:left="1440" w:firstLine="720"/>
      </w:pPr>
      <w:r>
        <w:t>▪ Submit button (to be redirected to the user preference page)</w:t>
      </w:r>
    </w:p>
    <w:p w14:paraId="7E2EC878" w14:textId="3097D271" w:rsidR="00D01E18" w:rsidRDefault="00D01E18" w:rsidP="00DA5F1E">
      <w:pPr>
        <w:ind w:left="720" w:firstLine="720"/>
      </w:pPr>
      <w:r>
        <w:t xml:space="preserve">o </w:t>
      </w:r>
      <w:r w:rsidR="001F39A7">
        <w:t xml:space="preserve">Sign up with google, </w:t>
      </w:r>
      <w:r w:rsidR="007424CC">
        <w:t>Facebook</w:t>
      </w:r>
      <w:r w:rsidR="001F39A7">
        <w:t>, etc.,</w:t>
      </w:r>
    </w:p>
    <w:p w14:paraId="1EEA7E0D" w14:textId="3764FAB7" w:rsidR="00DE1263" w:rsidRDefault="00D01E18" w:rsidP="00D01E18">
      <w:r>
        <w:t xml:space="preserve">• </w:t>
      </w:r>
      <w:r w:rsidR="001F39A7" w:rsidRPr="00DA5F1E">
        <w:rPr>
          <w:b/>
          <w:bCs/>
        </w:rPr>
        <w:t xml:space="preserve">User Preference </w:t>
      </w:r>
      <w:r w:rsidRPr="00DA5F1E">
        <w:rPr>
          <w:b/>
          <w:bCs/>
        </w:rPr>
        <w:t>Screen</w:t>
      </w:r>
      <w:r>
        <w:t xml:space="preserve"> – customers will be able </w:t>
      </w:r>
      <w:r w:rsidR="001F39A7">
        <w:t xml:space="preserve">choose their preferences to </w:t>
      </w:r>
      <w:r w:rsidR="002550C5">
        <w:t>personalize</w:t>
      </w:r>
      <w:r w:rsidR="001F39A7">
        <w:t xml:space="preserve"> the future suggestions with the help of this screen</w:t>
      </w:r>
      <w:r w:rsidR="002550C5">
        <w:t>.</w:t>
      </w:r>
    </w:p>
    <w:p w14:paraId="00690232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036E5037" w14:textId="6BCC52D3" w:rsidR="00DE1263" w:rsidRDefault="00D01E18" w:rsidP="00DE1263">
      <w:pPr>
        <w:ind w:left="720" w:firstLine="720"/>
      </w:pPr>
      <w:r>
        <w:t xml:space="preserve">o </w:t>
      </w:r>
      <w:r w:rsidR="002550C5">
        <w:t>Recipe preferences</w:t>
      </w:r>
    </w:p>
    <w:p w14:paraId="5DABB404" w14:textId="7D51D26D" w:rsidR="00DE1263" w:rsidRDefault="00D01E18" w:rsidP="00DE1263">
      <w:pPr>
        <w:ind w:left="720" w:firstLine="720"/>
      </w:pPr>
      <w:r>
        <w:t>o</w:t>
      </w:r>
      <w:r w:rsidR="002550C5">
        <w:t xml:space="preserve"> Food Allergies</w:t>
      </w:r>
      <w:r>
        <w:t xml:space="preserve"> </w:t>
      </w:r>
    </w:p>
    <w:p w14:paraId="096DCDAC" w14:textId="66311DB2" w:rsidR="00DE1263" w:rsidRDefault="00D01E18" w:rsidP="00DE1263">
      <w:pPr>
        <w:ind w:left="720" w:firstLine="720"/>
      </w:pPr>
      <w:r>
        <w:t xml:space="preserve">o </w:t>
      </w:r>
      <w:r w:rsidR="002550C5">
        <w:t>Dietary preferences</w:t>
      </w:r>
    </w:p>
    <w:p w14:paraId="63427895" w14:textId="3BD3BC98" w:rsidR="00D01E18" w:rsidRDefault="00D01E18" w:rsidP="002550C5">
      <w:pPr>
        <w:ind w:left="720" w:firstLine="720"/>
      </w:pPr>
      <w:r>
        <w:t xml:space="preserve">o </w:t>
      </w:r>
      <w:r w:rsidR="002550C5">
        <w:t>Advertisements</w:t>
      </w:r>
    </w:p>
    <w:p w14:paraId="00855BFE" w14:textId="1726E110" w:rsidR="00DE1263" w:rsidRDefault="00DE1263" w:rsidP="00DE1263"/>
    <w:p w14:paraId="10828651" w14:textId="41A2932D" w:rsidR="00DE1263" w:rsidRDefault="00DE1263" w:rsidP="00DE1263">
      <w:r>
        <w:t xml:space="preserve">• </w:t>
      </w:r>
      <w:r w:rsidR="002550C5" w:rsidRPr="00DA5F1E">
        <w:rPr>
          <w:b/>
          <w:bCs/>
        </w:rPr>
        <w:t>Categories</w:t>
      </w:r>
      <w:r w:rsidRPr="00DA5F1E">
        <w:rPr>
          <w:b/>
          <w:bCs/>
        </w:rPr>
        <w:t xml:space="preserve"> Screen</w:t>
      </w:r>
      <w:r>
        <w:t xml:space="preserve"> - on this screen, </w:t>
      </w:r>
      <w:r w:rsidR="002550C5">
        <w:t>all the cultural/traditional dishes, available and suggested categories will be shown</w:t>
      </w:r>
    </w:p>
    <w:p w14:paraId="5785DA20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7ACE12D9" w14:textId="4E8BD2EC" w:rsidR="00DE1263" w:rsidRDefault="00DE1263" w:rsidP="002550C5">
      <w:pPr>
        <w:ind w:left="720" w:firstLine="720"/>
      </w:pPr>
      <w:r>
        <w:t xml:space="preserve">o </w:t>
      </w:r>
      <w:r w:rsidR="002550C5">
        <w:t>Suggested Categories</w:t>
      </w:r>
      <w:r>
        <w:t xml:space="preserve"> </w:t>
      </w:r>
    </w:p>
    <w:p w14:paraId="35F645D9" w14:textId="25C06EB4" w:rsidR="00DE1263" w:rsidRDefault="00DE1263" w:rsidP="00DE1263">
      <w:pPr>
        <w:ind w:left="1440" w:firstLine="720"/>
      </w:pPr>
      <w:r>
        <w:t xml:space="preserve">▪ </w:t>
      </w:r>
      <w:r w:rsidR="002550C5">
        <w:t>Dinner</w:t>
      </w:r>
    </w:p>
    <w:p w14:paraId="625B7A36" w14:textId="551B6441" w:rsidR="00DE1263" w:rsidRDefault="00DE1263" w:rsidP="00DE1263">
      <w:pPr>
        <w:ind w:left="1440" w:firstLine="720"/>
      </w:pPr>
      <w:r>
        <w:t xml:space="preserve">▪ </w:t>
      </w:r>
      <w:r w:rsidR="002550C5">
        <w:t>Lunch</w:t>
      </w:r>
    </w:p>
    <w:p w14:paraId="5BA8D485" w14:textId="4BB81622" w:rsidR="00DE1263" w:rsidRDefault="00DE1263" w:rsidP="00DE1263">
      <w:pPr>
        <w:ind w:left="1440" w:firstLine="720"/>
      </w:pPr>
      <w:r>
        <w:t xml:space="preserve">▪ </w:t>
      </w:r>
      <w:r w:rsidR="002550C5">
        <w:t>Sweets</w:t>
      </w:r>
      <w:r>
        <w:t xml:space="preserve"> </w:t>
      </w:r>
    </w:p>
    <w:p w14:paraId="1F3BE3FC" w14:textId="6263BAFE" w:rsidR="00DE1263" w:rsidRDefault="00DE1263" w:rsidP="00DE1263">
      <w:pPr>
        <w:ind w:left="1440" w:firstLine="720"/>
      </w:pPr>
      <w:r>
        <w:t xml:space="preserve">▪ </w:t>
      </w:r>
      <w:r w:rsidR="002550C5">
        <w:t>Desserts</w:t>
      </w:r>
    </w:p>
    <w:p w14:paraId="270986AE" w14:textId="316CF7F1" w:rsidR="002550C5" w:rsidRDefault="002550C5" w:rsidP="00DE1263">
      <w:pPr>
        <w:ind w:left="1440" w:firstLine="720"/>
      </w:pPr>
      <w:r>
        <w:t>▪ Breakfast</w:t>
      </w:r>
    </w:p>
    <w:p w14:paraId="1701C751" w14:textId="60222DA7" w:rsidR="00DE1263" w:rsidRDefault="00DE1263" w:rsidP="00DE1263">
      <w:pPr>
        <w:ind w:left="1440"/>
      </w:pPr>
      <w:r>
        <w:t xml:space="preserve">o </w:t>
      </w:r>
      <w:r w:rsidR="002550C5">
        <w:t>Cultural/Traditional dishes</w:t>
      </w:r>
    </w:p>
    <w:p w14:paraId="2EEBB503" w14:textId="5B1A7B20" w:rsidR="002550C5" w:rsidRDefault="002550C5" w:rsidP="002550C5">
      <w:pPr>
        <w:ind w:left="1440" w:firstLine="720"/>
      </w:pPr>
      <w:r>
        <w:t>▪ Chinese</w:t>
      </w:r>
    </w:p>
    <w:p w14:paraId="238C07A3" w14:textId="7E076148" w:rsidR="002550C5" w:rsidRDefault="002550C5" w:rsidP="002550C5">
      <w:pPr>
        <w:ind w:left="1440" w:firstLine="720"/>
      </w:pPr>
      <w:r>
        <w:t>▪ Indian</w:t>
      </w:r>
    </w:p>
    <w:p w14:paraId="008B73EE" w14:textId="0C7CC9E1" w:rsidR="002550C5" w:rsidRDefault="002550C5" w:rsidP="002550C5">
      <w:pPr>
        <w:ind w:left="1440" w:firstLine="720"/>
      </w:pPr>
      <w:r>
        <w:t>▪ etc.,</w:t>
      </w:r>
    </w:p>
    <w:p w14:paraId="1A3E5169" w14:textId="6D46C092" w:rsidR="002550C5" w:rsidRDefault="002550C5" w:rsidP="002550C5">
      <w:pPr>
        <w:ind w:left="1440" w:firstLine="720"/>
      </w:pPr>
      <w:r>
        <w:t>▪ Filipino</w:t>
      </w:r>
    </w:p>
    <w:p w14:paraId="4994E8B9" w14:textId="32797A38" w:rsidR="00DE1263" w:rsidRDefault="00DE1263" w:rsidP="00DE1263">
      <w:pPr>
        <w:ind w:left="1440"/>
      </w:pPr>
      <w:r>
        <w:t xml:space="preserve">o </w:t>
      </w:r>
      <w:r w:rsidR="002550C5">
        <w:t>Seasonal Trends</w:t>
      </w:r>
    </w:p>
    <w:p w14:paraId="71E39AC0" w14:textId="43B4B4CE" w:rsidR="00DE1263" w:rsidRDefault="00DE1263" w:rsidP="00DE1263"/>
    <w:p w14:paraId="06AE8C23" w14:textId="1C3164B1" w:rsidR="00DE1263" w:rsidRDefault="00DE1263" w:rsidP="00DE1263">
      <w:r>
        <w:t xml:space="preserve">• </w:t>
      </w:r>
      <w:r w:rsidR="002550C5" w:rsidRPr="00DA5F1E">
        <w:rPr>
          <w:b/>
          <w:bCs/>
        </w:rPr>
        <w:t>Category Specific</w:t>
      </w:r>
      <w:r w:rsidRPr="00DA5F1E">
        <w:rPr>
          <w:b/>
          <w:bCs/>
        </w:rPr>
        <w:t xml:space="preserve"> Screen</w:t>
      </w:r>
      <w:r>
        <w:t xml:space="preserve"> - on this screen, </w:t>
      </w:r>
      <w:r w:rsidR="002550C5">
        <w:t>collection of recipes that are part of the selected category will be shown</w:t>
      </w:r>
    </w:p>
    <w:p w14:paraId="450DDA7B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4C8D77A5" w14:textId="138719D4" w:rsidR="00DE1263" w:rsidRDefault="00DE1263" w:rsidP="00DE1263">
      <w:pPr>
        <w:ind w:left="720" w:firstLine="720"/>
      </w:pPr>
      <w:r>
        <w:t xml:space="preserve">o </w:t>
      </w:r>
      <w:r w:rsidR="007424CC">
        <w:t>Dish images</w:t>
      </w:r>
      <w:r>
        <w:t xml:space="preserve"> </w:t>
      </w:r>
    </w:p>
    <w:p w14:paraId="09296CB6" w14:textId="495C441E" w:rsidR="00032C98" w:rsidRDefault="00DE1263" w:rsidP="00DA5F1E">
      <w:pPr>
        <w:ind w:left="720" w:firstLine="720"/>
      </w:pPr>
      <w:r>
        <w:lastRenderedPageBreak/>
        <w:t xml:space="preserve">o </w:t>
      </w:r>
      <w:r w:rsidR="007424CC">
        <w:t>Dish names</w:t>
      </w:r>
    </w:p>
    <w:p w14:paraId="3E6486FA" w14:textId="77777777" w:rsidR="00DA5F1E" w:rsidRDefault="00DA5F1E" w:rsidP="00D140D6"/>
    <w:p w14:paraId="3E208C0D" w14:textId="626D7872" w:rsidR="00032C98" w:rsidRDefault="00DE1263" w:rsidP="00032C98">
      <w:r>
        <w:t xml:space="preserve">• </w:t>
      </w:r>
      <w:r w:rsidR="007424CC" w:rsidRPr="00DA5F1E">
        <w:rPr>
          <w:b/>
          <w:bCs/>
        </w:rPr>
        <w:t>Member Home page</w:t>
      </w:r>
      <w:r>
        <w:t xml:space="preserve"> - </w:t>
      </w:r>
      <w:r w:rsidR="00032C98">
        <w:t>- on this screen, the following components will be shown</w:t>
      </w:r>
    </w:p>
    <w:p w14:paraId="57D07A7A" w14:textId="04D2E2A1" w:rsidR="00032C98" w:rsidRDefault="00DA5F1E" w:rsidP="00DA5F1E">
      <w:pPr>
        <w:pStyle w:val="Heading2"/>
      </w:pPr>
      <w:r w:rsidRPr="00DA5F1E">
        <w:t xml:space="preserve">Screen components </w:t>
      </w:r>
    </w:p>
    <w:p w14:paraId="01A99C34" w14:textId="7C665C06" w:rsidR="00032C98" w:rsidRDefault="00032C98" w:rsidP="00032C98">
      <w:pPr>
        <w:ind w:left="1440"/>
      </w:pPr>
      <w:r>
        <w:t>o Search function</w:t>
      </w:r>
    </w:p>
    <w:p w14:paraId="62DA2352" w14:textId="60F55297" w:rsidR="00032C98" w:rsidRDefault="00032C98" w:rsidP="00032C98">
      <w:pPr>
        <w:ind w:left="1440"/>
      </w:pPr>
      <w:r>
        <w:t>o Trending recipes</w:t>
      </w:r>
    </w:p>
    <w:p w14:paraId="6589F5FA" w14:textId="286225EC" w:rsidR="00032C98" w:rsidRDefault="00032C98" w:rsidP="00032C98">
      <w:pPr>
        <w:ind w:left="1440"/>
      </w:pPr>
      <w:r>
        <w:t>o Categories</w:t>
      </w:r>
    </w:p>
    <w:p w14:paraId="78AE606B" w14:textId="118EC572" w:rsidR="00032C98" w:rsidRDefault="00032C98" w:rsidP="00032C98">
      <w:pPr>
        <w:ind w:left="1440"/>
      </w:pPr>
      <w:r>
        <w:t>o Latest updates to account</w:t>
      </w:r>
    </w:p>
    <w:p w14:paraId="5F42EC19" w14:textId="0C0C20CF" w:rsidR="00032C98" w:rsidRDefault="00032C98" w:rsidP="00032C98">
      <w:pPr>
        <w:ind w:left="1440"/>
      </w:pPr>
      <w:r>
        <w:t>o Saved recipe list</w:t>
      </w:r>
    </w:p>
    <w:p w14:paraId="3879E57E" w14:textId="798F5232" w:rsidR="00032C98" w:rsidRDefault="00032C98" w:rsidP="00032C98">
      <w:pPr>
        <w:ind w:left="1440"/>
      </w:pPr>
      <w:r>
        <w:t>o Submit own recipe button</w:t>
      </w:r>
    </w:p>
    <w:p w14:paraId="6CB67FDB" w14:textId="4923D9B1" w:rsidR="00032C98" w:rsidRDefault="00032C98" w:rsidP="00032C98">
      <w:pPr>
        <w:ind w:left="1440"/>
      </w:pPr>
      <w:r>
        <w:t>o Member’s photo (to go to profile)</w:t>
      </w:r>
    </w:p>
    <w:p w14:paraId="212854B3" w14:textId="256873B8" w:rsidR="00DE1263" w:rsidRDefault="00DE1263" w:rsidP="00032C98"/>
    <w:p w14:paraId="17936901" w14:textId="0D3016AB" w:rsidR="00032C98" w:rsidRDefault="00DE1263" w:rsidP="00DE1263">
      <w:r>
        <w:t xml:space="preserve">• </w:t>
      </w:r>
      <w:r w:rsidR="00032C98" w:rsidRPr="00DA5F1E">
        <w:rPr>
          <w:b/>
          <w:bCs/>
        </w:rPr>
        <w:t>Member Profile</w:t>
      </w:r>
      <w:r w:rsidR="00032C98">
        <w:t xml:space="preserve"> </w:t>
      </w:r>
      <w:r>
        <w:t xml:space="preserve">Screen - this screen </w:t>
      </w:r>
      <w:r w:rsidR="00032C98">
        <w:t>gives the user the following</w:t>
      </w:r>
    </w:p>
    <w:p w14:paraId="294CDCE2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2F316D1D" w14:textId="30E5A8F1" w:rsidR="00DE1263" w:rsidRDefault="00DE1263" w:rsidP="00032C98">
      <w:pPr>
        <w:ind w:left="720" w:firstLine="720"/>
      </w:pPr>
      <w:r>
        <w:t xml:space="preserve">o List of </w:t>
      </w:r>
      <w:r w:rsidR="00032C98">
        <w:t>submitted recipes</w:t>
      </w:r>
      <w:r>
        <w:t xml:space="preserve"> </w:t>
      </w:r>
    </w:p>
    <w:p w14:paraId="5C642FAA" w14:textId="784893B9" w:rsidR="00DE1263" w:rsidRDefault="00DE1263" w:rsidP="00032C98">
      <w:pPr>
        <w:ind w:left="720" w:firstLine="720"/>
      </w:pPr>
      <w:r>
        <w:t xml:space="preserve">o </w:t>
      </w:r>
      <w:r w:rsidR="00032C98">
        <w:t>Favourites/Saved recipes</w:t>
      </w:r>
    </w:p>
    <w:p w14:paraId="3F249A8F" w14:textId="51A8AB9C" w:rsidR="00DE1263" w:rsidRDefault="00DE1263" w:rsidP="00032C98">
      <w:pPr>
        <w:ind w:left="720" w:firstLine="720"/>
      </w:pPr>
      <w:r>
        <w:t xml:space="preserve">o </w:t>
      </w:r>
      <w:r w:rsidR="0031547B">
        <w:t>Activity</w:t>
      </w:r>
    </w:p>
    <w:p w14:paraId="1B26F53A" w14:textId="52596162" w:rsidR="0031547B" w:rsidRDefault="0031547B" w:rsidP="0031547B">
      <w:pPr>
        <w:ind w:left="1440" w:firstLine="720"/>
      </w:pPr>
      <w:r>
        <w:t xml:space="preserve">▪ Comments </w:t>
      </w:r>
    </w:p>
    <w:p w14:paraId="4ECC6619" w14:textId="3E80FC80" w:rsidR="0031547B" w:rsidRDefault="0031547B" w:rsidP="0031547B">
      <w:pPr>
        <w:ind w:left="1440" w:firstLine="720"/>
      </w:pPr>
      <w:r>
        <w:t>▪ Feedback</w:t>
      </w:r>
    </w:p>
    <w:p w14:paraId="563AECEA" w14:textId="277643BC" w:rsidR="00DE1263" w:rsidRDefault="00DE1263" w:rsidP="00032C98">
      <w:pPr>
        <w:ind w:left="720" w:firstLine="720"/>
      </w:pPr>
      <w:r>
        <w:t xml:space="preserve">o </w:t>
      </w:r>
      <w:r w:rsidR="00032C98">
        <w:t>Preferences</w:t>
      </w:r>
    </w:p>
    <w:p w14:paraId="7F1139EB" w14:textId="3B80F197" w:rsidR="00032C98" w:rsidRDefault="00032C98" w:rsidP="00032C98">
      <w:pPr>
        <w:ind w:left="720" w:firstLine="720"/>
      </w:pPr>
      <w:r>
        <w:t>o Comments</w:t>
      </w:r>
    </w:p>
    <w:p w14:paraId="477999BC" w14:textId="1F0BA450" w:rsidR="00DE1263" w:rsidRDefault="00DE1263" w:rsidP="00DE1263"/>
    <w:p w14:paraId="4C587715" w14:textId="3DA71653" w:rsidR="00DE1263" w:rsidRDefault="00DE1263" w:rsidP="00DE1263">
      <w:r>
        <w:t>•</w:t>
      </w:r>
      <w:r w:rsidR="00DA5F1E">
        <w:t xml:space="preserve"> </w:t>
      </w:r>
      <w:r w:rsidR="0031547B" w:rsidRPr="00DA5F1E">
        <w:rPr>
          <w:b/>
          <w:bCs/>
        </w:rPr>
        <w:t xml:space="preserve">Custom/Submission Recipe </w:t>
      </w:r>
      <w:r w:rsidRPr="00DA5F1E">
        <w:rPr>
          <w:b/>
          <w:bCs/>
        </w:rPr>
        <w:t>Screen</w:t>
      </w:r>
      <w:r>
        <w:t xml:space="preserve"> - with the use of this screen, customers can make new </w:t>
      </w:r>
      <w:r w:rsidR="0031547B">
        <w:t>recipe</w:t>
      </w:r>
      <w:r>
        <w:t xml:space="preserve"> </w:t>
      </w:r>
      <w:r w:rsidR="0031547B">
        <w:t>and submit it to share to other users</w:t>
      </w:r>
    </w:p>
    <w:p w14:paraId="08CBB0B7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6D778422" w14:textId="3EFA5AE9" w:rsidR="00DE1263" w:rsidRDefault="00DE1263" w:rsidP="00DE1263">
      <w:pPr>
        <w:ind w:left="720" w:firstLine="720"/>
      </w:pPr>
      <w:r>
        <w:t xml:space="preserve">o </w:t>
      </w:r>
      <w:r w:rsidR="0031547B">
        <w:t>Dish image</w:t>
      </w:r>
    </w:p>
    <w:p w14:paraId="257E852C" w14:textId="5116A19E" w:rsidR="0031547B" w:rsidRDefault="0031547B" w:rsidP="0031547B">
      <w:pPr>
        <w:ind w:left="720" w:firstLine="720"/>
      </w:pPr>
      <w:r>
        <w:t>o Dish name</w:t>
      </w:r>
    </w:p>
    <w:p w14:paraId="474286CA" w14:textId="2D06B400" w:rsidR="00DE1263" w:rsidRDefault="00DE1263" w:rsidP="00DE1263">
      <w:pPr>
        <w:ind w:left="720" w:firstLine="720"/>
      </w:pPr>
      <w:r>
        <w:t xml:space="preserve">o </w:t>
      </w:r>
      <w:r w:rsidR="0031547B">
        <w:t>Dish description</w:t>
      </w:r>
    </w:p>
    <w:p w14:paraId="6B436CB6" w14:textId="70162A3A" w:rsidR="00DE1263" w:rsidRDefault="00DE1263" w:rsidP="00DE1263">
      <w:pPr>
        <w:ind w:left="720" w:firstLine="720"/>
      </w:pPr>
      <w:r>
        <w:t xml:space="preserve">o </w:t>
      </w:r>
      <w:r w:rsidR="0031547B">
        <w:t>Dish ingredients</w:t>
      </w:r>
    </w:p>
    <w:p w14:paraId="0496C34D" w14:textId="51E72B0A" w:rsidR="00DE1263" w:rsidRDefault="00DE1263" w:rsidP="00DE1263">
      <w:pPr>
        <w:ind w:left="720" w:firstLine="720"/>
      </w:pPr>
      <w:r>
        <w:t xml:space="preserve">o </w:t>
      </w:r>
      <w:r w:rsidR="0031547B">
        <w:t>Cooking method/procedure</w:t>
      </w:r>
    </w:p>
    <w:p w14:paraId="606B823B" w14:textId="7B1909B0" w:rsidR="0031547B" w:rsidRDefault="00DE1263" w:rsidP="0031547B">
      <w:pPr>
        <w:ind w:left="720" w:firstLine="720"/>
      </w:pPr>
      <w:r>
        <w:t xml:space="preserve">o </w:t>
      </w:r>
      <w:r w:rsidR="0031547B">
        <w:t xml:space="preserve">Categories </w:t>
      </w:r>
    </w:p>
    <w:p w14:paraId="1770061A" w14:textId="324A25C0" w:rsidR="0031547B" w:rsidRDefault="0031547B" w:rsidP="0031547B">
      <w:pPr>
        <w:ind w:left="1440" w:firstLine="720"/>
      </w:pPr>
      <w:r>
        <w:lastRenderedPageBreak/>
        <w:t>▪ Key words</w:t>
      </w:r>
    </w:p>
    <w:p w14:paraId="780E88EF" w14:textId="7E4A24BC" w:rsidR="0031547B" w:rsidRDefault="0031547B" w:rsidP="0031547B">
      <w:pPr>
        <w:ind w:left="720" w:firstLine="720"/>
      </w:pPr>
      <w:r>
        <w:t>o Submit button</w:t>
      </w:r>
    </w:p>
    <w:p w14:paraId="468F8C26" w14:textId="77777777" w:rsidR="00D140D6" w:rsidRDefault="00D140D6" w:rsidP="0031547B">
      <w:pPr>
        <w:ind w:left="720" w:firstLine="720"/>
      </w:pPr>
    </w:p>
    <w:p w14:paraId="019F0B5D" w14:textId="09472158" w:rsidR="0031547B" w:rsidRDefault="0031547B" w:rsidP="0031547B">
      <w:r>
        <w:t>•</w:t>
      </w:r>
      <w:r w:rsidR="00DA5F1E">
        <w:t xml:space="preserve"> </w:t>
      </w:r>
      <w:r w:rsidRPr="00DA5F1E">
        <w:rPr>
          <w:b/>
          <w:bCs/>
        </w:rPr>
        <w:t>Recipe Screen</w:t>
      </w:r>
      <w:r>
        <w:t xml:space="preserve"> - with the use of this screen, customers can view the dishes recipe </w:t>
      </w:r>
    </w:p>
    <w:p w14:paraId="08D6DDAD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4DF1D624" w14:textId="11059313" w:rsidR="0031547B" w:rsidRDefault="0031547B" w:rsidP="0031547B">
      <w:pPr>
        <w:ind w:left="720" w:firstLine="720"/>
      </w:pPr>
      <w:r>
        <w:t>o Rating</w:t>
      </w:r>
    </w:p>
    <w:p w14:paraId="51B10C0D" w14:textId="16844DE2" w:rsidR="0031547B" w:rsidRDefault="0031547B" w:rsidP="0031547B">
      <w:pPr>
        <w:ind w:left="720" w:firstLine="720"/>
      </w:pPr>
      <w:r>
        <w:t>o Share recipe on social media</w:t>
      </w:r>
    </w:p>
    <w:p w14:paraId="10283AEC" w14:textId="5E32E57A" w:rsidR="0031547B" w:rsidRDefault="0031547B" w:rsidP="0031547B">
      <w:pPr>
        <w:ind w:left="720" w:firstLine="720"/>
      </w:pPr>
      <w:r>
        <w:t>o Dish image/video</w:t>
      </w:r>
    </w:p>
    <w:p w14:paraId="72692E4C" w14:textId="5334F1BF" w:rsidR="0031547B" w:rsidRDefault="0031547B" w:rsidP="0031547B">
      <w:pPr>
        <w:ind w:left="720" w:firstLine="720"/>
      </w:pPr>
      <w:r>
        <w:t>o Dish details</w:t>
      </w:r>
    </w:p>
    <w:p w14:paraId="48220D26" w14:textId="527299C6" w:rsidR="0031547B" w:rsidRDefault="0031547B" w:rsidP="0031547B">
      <w:pPr>
        <w:ind w:left="720" w:firstLine="720"/>
      </w:pPr>
      <w:r>
        <w:t>o Dish ingredients</w:t>
      </w:r>
    </w:p>
    <w:p w14:paraId="2B633968" w14:textId="3D555564" w:rsidR="0031547B" w:rsidRDefault="0031547B" w:rsidP="0031547B">
      <w:pPr>
        <w:ind w:left="720" w:firstLine="720"/>
      </w:pPr>
      <w:r>
        <w:t>o Method</w:t>
      </w:r>
    </w:p>
    <w:p w14:paraId="189E1E2E" w14:textId="2F5FFC90" w:rsidR="0031547B" w:rsidRDefault="0031547B" w:rsidP="0031547B">
      <w:pPr>
        <w:ind w:left="720" w:firstLine="720"/>
      </w:pPr>
      <w:r>
        <w:t>o Save recipe button</w:t>
      </w:r>
    </w:p>
    <w:p w14:paraId="7E202436" w14:textId="1723041D" w:rsidR="0031547B" w:rsidRDefault="0031547B" w:rsidP="0031547B">
      <w:pPr>
        <w:ind w:left="720" w:firstLine="720"/>
      </w:pPr>
      <w:r>
        <w:t>o Comments/Questions</w:t>
      </w:r>
    </w:p>
    <w:p w14:paraId="35617FDD" w14:textId="78730504" w:rsidR="0031547B" w:rsidRDefault="0031547B" w:rsidP="0031547B"/>
    <w:p w14:paraId="2CF77354" w14:textId="3602EBDF" w:rsidR="0031547B" w:rsidRDefault="0031547B" w:rsidP="0031547B">
      <w:r>
        <w:t>•</w:t>
      </w:r>
      <w:r w:rsidR="00DA5F1E">
        <w:t xml:space="preserve"> </w:t>
      </w:r>
      <w:r w:rsidR="00DA5F1E" w:rsidRPr="00DA5F1E">
        <w:rPr>
          <w:b/>
          <w:bCs/>
        </w:rPr>
        <w:t>Focused mode</w:t>
      </w:r>
      <w:r w:rsidRPr="00DA5F1E">
        <w:rPr>
          <w:b/>
          <w:bCs/>
        </w:rPr>
        <w:t xml:space="preserve"> Screen </w:t>
      </w:r>
      <w:r>
        <w:t xml:space="preserve">- with the use of this screen, customers can view the dishes recipe </w:t>
      </w:r>
      <w:r w:rsidR="00DA5F1E">
        <w:t>and see the step-by-step process for creating the dish</w:t>
      </w:r>
    </w:p>
    <w:p w14:paraId="291FA26E" w14:textId="77777777" w:rsidR="00DA5F1E" w:rsidRPr="00DA5F1E" w:rsidRDefault="00DA5F1E" w:rsidP="00DA5F1E">
      <w:pPr>
        <w:pStyle w:val="Heading2"/>
      </w:pPr>
      <w:r w:rsidRPr="00DA5F1E">
        <w:t xml:space="preserve">Screen components </w:t>
      </w:r>
    </w:p>
    <w:p w14:paraId="05286FBC" w14:textId="3ED7A557" w:rsidR="0031547B" w:rsidRDefault="0031547B" w:rsidP="0031547B">
      <w:pPr>
        <w:ind w:left="720" w:firstLine="720"/>
      </w:pPr>
      <w:r>
        <w:t xml:space="preserve">o </w:t>
      </w:r>
      <w:r w:rsidR="00DA5F1E">
        <w:t>Instruction</w:t>
      </w:r>
    </w:p>
    <w:p w14:paraId="16955CA8" w14:textId="7D259A1A" w:rsidR="0031547B" w:rsidRDefault="0031547B" w:rsidP="00DA5F1E">
      <w:pPr>
        <w:ind w:left="720" w:firstLine="720"/>
      </w:pPr>
      <w:r>
        <w:t xml:space="preserve">o </w:t>
      </w:r>
      <w:r w:rsidR="00DA5F1E">
        <w:t>Ingredients</w:t>
      </w:r>
    </w:p>
    <w:p w14:paraId="74165181" w14:textId="3FA6BFCE" w:rsidR="00DE1263" w:rsidRDefault="00DE1263" w:rsidP="0031547B"/>
    <w:p w14:paraId="1CAB5194" w14:textId="767EAFFB" w:rsidR="00DE1263" w:rsidRDefault="00DE1263" w:rsidP="00DE1263">
      <w:r>
        <w:t>User profile, credentials, dish</w:t>
      </w:r>
      <w:r w:rsidR="00DA5F1E">
        <w:t xml:space="preserve"> recipe, categories, suggestions and </w:t>
      </w:r>
      <w:r>
        <w:t>rating</w:t>
      </w:r>
      <w:r w:rsidR="00DA5F1E">
        <w:t xml:space="preserve"> </w:t>
      </w:r>
      <w:r>
        <w:t>data must be stored in a local/online database.</w:t>
      </w:r>
    </w:p>
    <w:sectPr w:rsidR="00DE12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6321A"/>
    <w:multiLevelType w:val="hybridMultilevel"/>
    <w:tmpl w:val="61F215D4"/>
    <w:lvl w:ilvl="0" w:tplc="62C0F332"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391537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TE1MLc0N7YwNrdQ0lEKTi0uzszPAykwqgUA4dH9kSwAAAA="/>
  </w:docVars>
  <w:rsids>
    <w:rsidRoot w:val="00D01E18"/>
    <w:rsid w:val="00032C98"/>
    <w:rsid w:val="000B20BF"/>
    <w:rsid w:val="001218BD"/>
    <w:rsid w:val="001A2D91"/>
    <w:rsid w:val="001F39A7"/>
    <w:rsid w:val="002550C5"/>
    <w:rsid w:val="002D4E11"/>
    <w:rsid w:val="0031547B"/>
    <w:rsid w:val="003732E5"/>
    <w:rsid w:val="003C23B0"/>
    <w:rsid w:val="00402BFB"/>
    <w:rsid w:val="004C055A"/>
    <w:rsid w:val="004E78F2"/>
    <w:rsid w:val="0073156A"/>
    <w:rsid w:val="007424CC"/>
    <w:rsid w:val="007B4F27"/>
    <w:rsid w:val="007C77E4"/>
    <w:rsid w:val="00804FA4"/>
    <w:rsid w:val="0088776E"/>
    <w:rsid w:val="008A22CF"/>
    <w:rsid w:val="00910A5F"/>
    <w:rsid w:val="00937931"/>
    <w:rsid w:val="00A325A0"/>
    <w:rsid w:val="00A4563E"/>
    <w:rsid w:val="00AD51EA"/>
    <w:rsid w:val="00C221F4"/>
    <w:rsid w:val="00D01E18"/>
    <w:rsid w:val="00D1189C"/>
    <w:rsid w:val="00D140D6"/>
    <w:rsid w:val="00DA5F1E"/>
    <w:rsid w:val="00DE1263"/>
    <w:rsid w:val="00E52EE0"/>
    <w:rsid w:val="00E537B7"/>
    <w:rsid w:val="00EA3F84"/>
    <w:rsid w:val="00F006B3"/>
    <w:rsid w:val="00F6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4AFE4"/>
  <w15:chartTrackingRefBased/>
  <w15:docId w15:val="{696C2A44-0634-454E-B245-A8EB9EE16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6B3"/>
  </w:style>
  <w:style w:type="paragraph" w:styleId="Heading1">
    <w:name w:val="heading 1"/>
    <w:basedOn w:val="Normal"/>
    <w:next w:val="Normal"/>
    <w:link w:val="Heading1Char"/>
    <w:uiPriority w:val="9"/>
    <w:qFormat/>
    <w:rsid w:val="00F006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F1E"/>
    <w:pPr>
      <w:keepNext/>
      <w:ind w:firstLine="720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006B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06B3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006B3"/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06B3"/>
    <w:pPr>
      <w:outlineLvl w:val="9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D01E18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E1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52EE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5F1E"/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ngers.Auckland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eventhEdition.xsl" StyleName="APA7" Version="7"/>
</file>

<file path=customXml/itemProps1.xml><?xml version="1.0" encoding="utf-8"?>
<ds:datastoreItem xmlns:ds="http://schemas.openxmlformats.org/officeDocument/2006/customXml" ds:itemID="{515904F6-7122-44DF-9BA1-04012D6B4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5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elle VALDEZ</dc:creator>
  <cp:keywords/>
  <dc:description/>
  <cp:lastModifiedBy>Rocelle VALDEZ</cp:lastModifiedBy>
  <cp:revision>17</cp:revision>
  <dcterms:created xsi:type="dcterms:W3CDTF">2023-01-19T20:04:00Z</dcterms:created>
  <dcterms:modified xsi:type="dcterms:W3CDTF">2023-01-25T21:59:00Z</dcterms:modified>
</cp:coreProperties>
</file>